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sincere interest in the Special Education Teacher position at [School Name] in Cairo, Egypt. With a deep passion for inclusive education and a proven track record of supporting students with diverse learning needs, I am eager to contribute my expertise, cultural sensitivity, and dedication to fostering an environment where every child can thrive. Cairo’s dynamic educational landscape and commitment to innovation in special education make this opportunity particularly compelling for me.</w:t>
      </w:r>
    </w:p>
    <w:p>
      <w:pPr>
        <w:pStyle w:val="BodyText"/>
      </w:pPr>
      <w:r>
        <w:t xml:space="preserve">As a certified Special Education Teacher with [X years] of experience, I have dedicated my career to empowering students with disabilities or learning challenges through individualized instruction, adaptive strategies, and collaborative partnerships with families and educators. My background includes working in both public and private educational settings, where I have developed a comprehensive understanding of the unique needs of students with autism spectrum disorder (ASD), intellectual disabilities, and ADHD. I am particularly drawn to Cairo’s growing emphasis on inclusive education, as it aligns with my belief that every student deserves access to quality learning experiences tailored to their abilities.</w:t>
      </w:r>
    </w:p>
    <w:p>
      <w:pPr>
        <w:pStyle w:val="BodyText"/>
      </w:pPr>
      <w:r>
        <w:t xml:space="preserve">My journey in special education began during my undergraduate studies in [Your Degree] at [Your University], where I specialized in developmental psychology and curriculum design for students with special needs. This foundation was further strengthened through my master’s degree in Special Education from [Your Graduate Institution], where I focused on evidence-based practices, behavior management, and assistive technology integration. These academic pursuits have equipped me with the knowledge to create individualized education plans (IEPs), conduct assessments, and implement strategies that promote academic, social, and emotional growth.</w:t>
      </w:r>
    </w:p>
    <w:p>
      <w:pPr>
        <w:pStyle w:val="BodyText"/>
      </w:pPr>
      <w:r>
        <w:t xml:space="preserve">Over the years, I have worked in diverse classrooms across [Your Previous Locations], where I collaborated with multidisciplinary teams to address the holistic development of students. For instance, at [Previous School/Organization], I designed sensory-friendly learning environments and incorporated technology tools like speech-to-text software and visual aids to support students with communication difficulties. My ability to adapt lesson plans and communicate effectively with parents has consistently led to positive outcomes, including improved academic performance and increased student confidence.</w:t>
      </w:r>
    </w:p>
    <w:p>
      <w:pPr>
        <w:pStyle w:val="BodyText"/>
      </w:pPr>
      <w:r>
        <w:t xml:space="preserve">What sets me apart as a Special Education Teacher is my unwavering commitment to cultural responsiveness. Having worked in international settings, I understand the importance of respecting local traditions while advocating for inclusive practices. In Egypt Cairo, where the educational system is evolving to prioritize accessibility for all learners, I am eager to contribute my expertise in navigating cultural nuances and fostering partnerships with families and community stakeholders. My experience working with Egyptian students during [any relevant experience, e.g., a volunteer project or exchange program] has given me insight into the unique challenges and opportunities within the region’s educational framework.</w:t>
      </w:r>
    </w:p>
    <w:p>
      <w:pPr>
        <w:pStyle w:val="BodyText"/>
      </w:pPr>
      <w:r>
        <w:t xml:space="preserve">In Cairo, I am particularly inspired by the city’s efforts to integrate special education into mainstream schools. I have followed initiatives such as [mention any specific Egyptian programs or policies, e.g., "the Ministry of Education's inclusive education strategy"] with great interest and am eager to contribute to similar efforts. My goal is to create a classroom environment where students feel valued, supported, and motivated to reach their full potential. I believe that by combining innovative teaching methods with empathy and patience, I can help bridge gaps in educational access for students with special needs in Egypt Cairo.</w:t>
      </w:r>
    </w:p>
    <w:p>
      <w:pPr>
        <w:pStyle w:val="BodyText"/>
      </w:pPr>
      <w:r>
        <w:t xml:space="preserve">What excites me most about this role is the opportunity to work alongside a team of passionate educators who share a vision for equitable education. I am confident that my skills in classroom management, data-driven instruction, and collaborative problem-solving will enable me to make meaningful contributions to [School Name]’s mission. Additionally, my fluency in [language, if applicable] and familiarity with Egyptian educational standards further position me to adapt quickly and contribute effectively from day one.</w:t>
      </w:r>
    </w:p>
    <w:p>
      <w:pPr>
        <w:pStyle w:val="BodyText"/>
      </w:pPr>
      <w:r>
        <w:t xml:space="preserve">Thank you for considering my application. I would be honored to discuss how my background, skills, and dedication align with the needs of your school community. I am available at [Your Phone Number] or [Your Email Address] for an interview at your earliest convenience. Please feel free to contact me if you require any additional information about my qualifications.</w:t>
      </w:r>
    </w:p>
    <w:p>
      <w:pPr>
        <w:pStyle w:val="BodyText"/>
      </w:pPr>
      <w:r>
        <w:t xml:space="preserve">Warm regards,</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cp:keywords/>
  <dcterms:created xsi:type="dcterms:W3CDTF">2026-07-24T00:23:50Z</dcterms:created>
  <dcterms:modified xsi:type="dcterms:W3CDTF">2026-07-24T00:23:50Z</dcterms:modified>
</cp:coreProperties>
</file>

<file path=docProps/custom.xml><?xml version="1.0" encoding="utf-8"?>
<Properties xmlns="http://schemas.openxmlformats.org/officeDocument/2006/custom-properties" xmlns:vt="http://schemas.openxmlformats.org/officeDocument/2006/docPropsVTypes"/>
</file>